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cia Rodrigue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c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drigue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26 Sanders Road, Northbrook, IL, USA Northbroo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liciaeddie827@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396065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verett</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14/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7/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